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Turkey</w:t>
      </w:r>
      <w:r>
        <w:t xml:space="preserve"> </w:t>
      </w:r>
      <w:r>
        <w:t xml:space="preserve">Ankara</w:t>
      </w:r>
    </w:p>
    <w:bookmarkStart w:id="21" w:name="X7148c1711f44ca9e854f2ba32207a5a31de0f9e"/>
    <w:p>
      <w:pPr>
        <w:pStyle w:val="Heading1"/>
      </w:pPr>
      <w:r>
        <w:t xml:space="preserve">Internship Application Letter for Civi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nkara, Turkey</w:t>
      </w:r>
    </w:p>
    <w:bookmarkStart w:id="20" w:name="X6a46c563b3ab1338b404c82bcb54172a53bee72"/>
    <w:p>
      <w:pPr>
        <w:pStyle w:val="Heading2"/>
      </w:pPr>
      <w:r>
        <w:t xml:space="preserve">Subject: Application for Civil Engineer Internship Position at [Company Name] in Ankara, Turkey</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Civil Engineer Internship</w:t>
      </w:r>
      <w:r>
        <w:t xml:space="preserve"> </w:t>
      </w:r>
      <w:r>
        <w:t xml:space="preserve">opportunity at [Company Name], as advertised on [Platform where you found the posting - e.g., LinkedIn, company website, university career portal]. As a dedicated and technically proficient Civil Engineering student at Middle East Technical University (METU) in Ankara, I am deeply committed to contributing to Turkey’s dynamic infrastructure development landscape. This</w:t>
      </w:r>
      <w:r>
        <w:t xml:space="preserve"> </w:t>
      </w:r>
      <w:r>
        <w:rPr>
          <w:bCs/>
          <w:b/>
        </w:rPr>
        <w:t xml:space="preserve">Internship Application Letter</w:t>
      </w:r>
      <w:r>
        <w:t xml:space="preserve"> </w:t>
      </w:r>
      <w:r>
        <w:t xml:space="preserve">outlines my qualifications, academic foundation, and profound motivation for seeking this internship within the heart of</w:t>
      </w:r>
      <w:r>
        <w:t xml:space="preserve"> </w:t>
      </w:r>
      <w:r>
        <w:rPr>
          <w:bCs/>
          <w:b/>
        </w:rPr>
        <w:t xml:space="preserve">Turkey Ankara</w:t>
      </w:r>
      <w:r>
        <w:t xml:space="preserve">, a city at the forefront of sustainable urban engineering solutions.</w:t>
      </w:r>
    </w:p>
    <w:p>
      <w:pPr>
        <w:pStyle w:val="BodyText"/>
      </w:pPr>
      <w:r>
        <w:t xml:space="preserve">My academic journey at METU has immersed me in rigorous coursework directly relevant to modern civil engineering challenges. I have excelled in core subjects including Structural Analysis (with a focus on earthquake-resistant design using TS 500 standards), Geotechnical Engineering (applying principles to Ankara's unique soil conditions), and Transportation Engineering, where I completed a semester-long project analyzing traffic flow optimization for the Kızılay district. This hands-on experience with real urban data from</w:t>
      </w:r>
      <w:r>
        <w:t xml:space="preserve"> </w:t>
      </w:r>
      <w:r>
        <w:rPr>
          <w:bCs/>
          <w:b/>
        </w:rPr>
        <w:t xml:space="preserve">Turkey Ankara</w:t>
      </w:r>
      <w:r>
        <w:t xml:space="preserve"> </w:t>
      </w:r>
      <w:r>
        <w:t xml:space="preserve">has solidified my understanding of how engineering solutions must adapt to local geological, environmental, and socio-economic contexts. For instance, my final-year capstone project involved designing a low-cost drainage system for a flood-prone area in Çankaya district—a critical consideration given Ankara's susceptibility to seasonal heavy rainfall and the need for resilient infrastructure under Turkish urban planning regulations.</w:t>
      </w:r>
    </w:p>
    <w:p>
      <w:pPr>
        <w:pStyle w:val="BodyText"/>
      </w:pPr>
      <w:r>
        <w:t xml:space="preserve">What sets me apart is not only my academic rigor but also my proactive engagement with</w:t>
      </w:r>
      <w:r>
        <w:t xml:space="preserve"> </w:t>
      </w:r>
      <w:r>
        <w:rPr>
          <w:bCs/>
          <w:b/>
        </w:rPr>
        <w:t xml:space="preserve">Turkey Ankara</w:t>
      </w:r>
      <w:r>
        <w:t xml:space="preserve">'s engineering ecosystem. I actively participate in the METU Civil Engineering Society, where I organized a workshop on BIM (Building Information Modeling) adoption in Turkish construction firms—highlighting its growing importance for projects like the ongoing Ankara Metro M4 Line expansion. Furthermore, I completed a summer field study with [Local Engineering Firm Name], observing seismic retrofitting works at the historic Hacı Bayram Mosque complex in central Ankara. This experience allowed me to witness firsthand how traditional architectural preservation merges with contemporary engineering standards—a vital skill for any</w:t>
      </w:r>
      <w:r>
        <w:t xml:space="preserve"> </w:t>
      </w:r>
      <w:r>
        <w:rPr>
          <w:bCs/>
          <w:b/>
        </w:rPr>
        <w:t xml:space="preserve">Civil Engineer</w:t>
      </w:r>
      <w:r>
        <w:t xml:space="preserve"> </w:t>
      </w:r>
      <w:r>
        <w:t xml:space="preserve">working in Turkey’s historically rich urban centers.</w:t>
      </w:r>
    </w:p>
    <w:p>
      <w:pPr>
        <w:pStyle w:val="BodyText"/>
      </w:pPr>
      <w:r>
        <w:t xml:space="preserve">I am particularly drawn to [Company Name] because of your pioneering work on sustainable infrastructure projects across Ankara, such as the Green Corridors Initiative enhancing pedestrian connectivity while reducing urban heat island effects. Your commitment to integrating circular economy principles into construction aligns perfectly with my academic focus on eco-friendly materials like recycled aggregate concrete—a topic I explored in my thesis draft under Professor [Professor's Name], a recognized expert in Turkish sustainable building practices. I am eager to apply classroom knowledge to real projects like the new Ankara YHT (High-Speed Train) station infrastructure, where precision in geotechnical surveys and structural sequencing is paramount.</w:t>
      </w:r>
    </w:p>
    <w:p>
      <w:pPr>
        <w:pStyle w:val="BodyText"/>
      </w:pPr>
      <w:r>
        <w:t xml:space="preserve">My technical proficiency complements my practical understanding of the</w:t>
      </w:r>
      <w:r>
        <w:t xml:space="preserve"> </w:t>
      </w:r>
      <w:r>
        <w:rPr>
          <w:bCs/>
          <w:b/>
        </w:rPr>
        <w:t xml:space="preserve">Turkey Ankara</w:t>
      </w:r>
      <w:r>
        <w:t xml:space="preserve"> </w:t>
      </w:r>
      <w:r>
        <w:t xml:space="preserve">context. I am proficient in AutoCAD Civil 3D for site planning, SAP2000 for structural modeling (including seismic analysis per Turkish Earthquake Code), and MS Project for timeline management. During my internship at [Previous Company/Project], I utilized GIS tools to map utility networks in Söğütözü, contributing to a project that improved water distribution efficiency by 18%—a direct contribution to Ankara’s water security goals. Moreover, I have developed strong communication skills through collaborative projects with Turkish municipalities, where I translated complex engineering concepts into accessible proposals for community stakeholders—a critical competency for any</w:t>
      </w:r>
      <w:r>
        <w:t xml:space="preserve"> </w:t>
      </w:r>
      <w:r>
        <w:rPr>
          <w:bCs/>
          <w:b/>
        </w:rPr>
        <w:t xml:space="preserve">Civil Engineer</w:t>
      </w:r>
      <w:r>
        <w:t xml:space="preserve"> </w:t>
      </w:r>
      <w:r>
        <w:t xml:space="preserve">navigating Turkey’s multi-stakeholder development environment.</w:t>
      </w:r>
    </w:p>
    <w:p>
      <w:pPr>
        <w:pStyle w:val="BodyText"/>
      </w:pPr>
      <w:r>
        <w:t xml:space="preserve">Ankara represents a unique laboratory for civil engineering innovation. Its position as the political and administrative capital demands infrastructure that balances modernity with cultural preservation, from the historic Old Town to the cutting-edge Gölbaşı Technopark. I am deeply inspired by Turkey’s Vision 2023 goals for sustainable urban development, particularly those targeting Ankara’s carbon neutrality by 2040. My ambition is to support this vision through meticulous engineering practice—whether optimizing traffic flow on the newly expanded Eskişehir Road or designing resilient public housing that withstands Ankara’s seismic activity.</w:t>
      </w:r>
    </w:p>
    <w:p>
      <w:pPr>
        <w:pStyle w:val="BodyText"/>
      </w:pPr>
      <w:r>
        <w:t xml:space="preserve">As a fluent Turkish speaker (C1 level) with conversational English proficiency, I can seamlessly integrate into your team and contribute to both local client engagements and international collaborations. I understand that effective engineering in Turkey requires respect for regional regulations like the Turkish Construction Code (TS 500) and environmental policies under the Ministry of Environment, Urbanization, and Climate Change. My academic projects consistently incorporate these frameworks, ensuring my work meets Turkish legal standards while prioritizing public safety—a non-negotiable priority for any</w:t>
      </w:r>
      <w:r>
        <w:t xml:space="preserve"> </w:t>
      </w:r>
      <w:r>
        <w:rPr>
          <w:bCs/>
          <w:b/>
        </w:rPr>
        <w:t xml:space="preserve">Civil Engineer</w:t>
      </w:r>
      <w:r>
        <w:t xml:space="preserve">.</w:t>
      </w:r>
    </w:p>
    <w:p>
      <w:pPr>
        <w:pStyle w:val="BodyText"/>
      </w:pPr>
      <w:r>
        <w:t xml:space="preserve">I am eager to bring my analytical skills, technical toolkit, and unwavering dedication to your esteemed firm. I am confident that my proactive approach—evidenced by my independent research on Ankara’s soil liquefaction risks—and passion for sustainable engineering will allow me to make meaningful contributions during this</w:t>
      </w:r>
      <w:r>
        <w:t xml:space="preserve"> </w:t>
      </w:r>
      <w:r>
        <w:rPr>
          <w:bCs/>
          <w:b/>
        </w:rPr>
        <w:t xml:space="preserve">Internship Application Letter</w:t>
      </w:r>
      <w:r>
        <w:t xml:space="preserve"> </w:t>
      </w:r>
      <w:r>
        <w:t xml:space="preserve">opportunity. Thank you for considering my application. I welcome the chance to discuss how my qualifications align with [Company Name]’s mission and look forward to arrang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Alignment Points Highlighted:</w:t>
      </w:r>
    </w:p>
    <w:p>
      <w:pPr>
        <w:numPr>
          <w:ilvl w:val="0"/>
          <w:numId w:val="1001"/>
        </w:numPr>
        <w:pStyle w:val="Compact"/>
      </w:pPr>
      <w:r>
        <w:rPr>
          <w:bCs/>
          <w:b/>
        </w:rPr>
        <w:t xml:space="preserve">Civil Engineer</w:t>
      </w:r>
      <w:r>
        <w:t xml:space="preserve">: Emphasis on technical courses, software proficiency, and project-specific engineering skills relevant to Turkey's context.</w:t>
      </w:r>
    </w:p>
    <w:p>
      <w:pPr>
        <w:numPr>
          <w:ilvl w:val="0"/>
          <w:numId w:val="1001"/>
        </w:numPr>
        <w:pStyle w:val="Compact"/>
      </w:pPr>
      <w:r>
        <w:rPr>
          <w:bCs/>
          <w:b/>
        </w:rPr>
        <w:t xml:space="preserve">Turkey Ankara</w:t>
      </w:r>
      <w:r>
        <w:t xml:space="preserve">: Specific references to Ankara districts (Kızılay, Çankaya), local projects (M4 Metro, Green Corridors), geological challenges, and Turkish regulations (TS 500).</w:t>
      </w:r>
    </w:p>
    <w:p>
      <w:pPr>
        <w:numPr>
          <w:ilvl w:val="0"/>
          <w:numId w:val="1001"/>
        </w:numPr>
        <w:pStyle w:val="Compact"/>
      </w:pPr>
      <w:r>
        <w:rPr>
          <w:bCs/>
          <w:b/>
        </w:rPr>
        <w:t xml:space="preserve">Internship Application Letter</w:t>
      </w:r>
      <w:r>
        <w:t xml:space="preserve">: Clear structure demonstrating preparation for the role with actionable examples from academic/field experiences in Ankara.</w:t>
      </w:r>
    </w:p>
    <w:p>
      <w:pPr>
        <w:pStyle w:val="FirstParagraph"/>
      </w:pPr>
      <w:r>
        <w:t xml:space="preserve">Word Count: 83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Turkey Ankara</dc:title>
  <dc:creator/>
  <dc:language>en</dc:language>
  <cp:keywords/>
  <dcterms:created xsi:type="dcterms:W3CDTF">2026-05-02T18:21:01Z</dcterms:created>
  <dcterms:modified xsi:type="dcterms:W3CDTF">2026-05-02T18:21:01Z</dcterms:modified>
</cp:coreProperties>
</file>

<file path=docProps/custom.xml><?xml version="1.0" encoding="utf-8"?>
<Properties xmlns="http://schemas.openxmlformats.org/officeDocument/2006/custom-properties" xmlns:vt="http://schemas.openxmlformats.org/officeDocument/2006/docPropsVTypes"/>
</file>